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E5C03" w14:textId="77777777" w:rsidR="00AA7749" w:rsidRDefault="007762AC">
      <w:pPr>
        <w:pStyle w:val="Heading1"/>
      </w:pPr>
      <w:bookmarkStart w:id="0" w:name="discover-the-viva-insights-app"/>
      <w:r>
        <w:t>Discover the Viva Insights app</w:t>
      </w:r>
    </w:p>
    <w:p w14:paraId="6C4CDA58" w14:textId="77777777" w:rsidR="00AA7749" w:rsidRDefault="007762AC">
      <w:pPr>
        <w:pStyle w:val="FirstParagraph"/>
      </w:pPr>
      <w:r>
        <w:t xml:space="preserve">The Microsoft Viva Insights app is pre-installed in Microsoft Teams for most organizations. This means that you won’t need to find and install it, as described in </w:t>
      </w:r>
      <w:hyperlink w:anchor="install-the-app">
        <w:r>
          <w:rPr>
            <w:rStyle w:val="Hyperlink"/>
          </w:rPr>
          <w:t>Install the app</w:t>
        </w:r>
      </w:hyperlink>
      <w:r>
        <w:t xml:space="preserve">. After it is installed, you can pin it to the Teams app bar (the left navigation bar) to make it easy to find. To learn how, see </w:t>
      </w:r>
      <w:hyperlink w:anchor="discover-and-pin-the-app">
        <w:r>
          <w:rPr>
            <w:rStyle w:val="Hyperlink"/>
          </w:rPr>
          <w:t>Discover and pin the app</w:t>
        </w:r>
      </w:hyperlink>
      <w:r>
        <w:t>.</w:t>
      </w:r>
    </w:p>
    <w:p w14:paraId="5B615A87" w14:textId="77777777" w:rsidR="00AA7749" w:rsidRDefault="007762AC">
      <w:pPr>
        <w:pStyle w:val="Heading2"/>
      </w:pPr>
      <w:bookmarkStart w:id="1" w:name="prerequisites"/>
      <w:r>
        <w:t>Prerequisites</w:t>
      </w:r>
    </w:p>
    <w:p w14:paraId="40DAD0EC" w14:textId="77777777" w:rsidR="00AA7749" w:rsidRDefault="007762AC">
      <w:pPr>
        <w:pStyle w:val="FirstParagraph"/>
      </w:pPr>
      <w:r>
        <w:t>To be abl</w:t>
      </w:r>
      <w:r>
        <w:t>e to use the Viva Insights app, you must have the following:</w:t>
      </w:r>
    </w:p>
    <w:p w14:paraId="258DCC72" w14:textId="77777777" w:rsidR="00AA7749" w:rsidRDefault="007762AC">
      <w:pPr>
        <w:pStyle w:val="Compact"/>
        <w:numPr>
          <w:ilvl w:val="0"/>
          <w:numId w:val="2"/>
        </w:numPr>
      </w:pPr>
      <w:r>
        <w:t>Access to Microsoft Teams</w:t>
      </w:r>
    </w:p>
    <w:p w14:paraId="4BE8FBAB" w14:textId="77777777" w:rsidR="00AA7749" w:rsidRDefault="007762AC">
      <w:pPr>
        <w:pStyle w:val="Compact"/>
        <w:numPr>
          <w:ilvl w:val="0"/>
          <w:numId w:val="2"/>
        </w:numPr>
      </w:pPr>
      <w:r>
        <w:t>An Exchange Online account</w:t>
      </w:r>
    </w:p>
    <w:p w14:paraId="440BA92F" w14:textId="77777777" w:rsidR="00AA7749" w:rsidRDefault="007762AC">
      <w:pPr>
        <w:pStyle w:val="Heading2"/>
      </w:pPr>
      <w:bookmarkStart w:id="2" w:name="discover-and-pin-the-app"/>
      <w:bookmarkEnd w:id="1"/>
      <w:r>
        <w:t>Discover and pin the app</w:t>
      </w:r>
    </w:p>
    <w:p w14:paraId="0E6656A8" w14:textId="77777777" w:rsidR="00AA7749" w:rsidRDefault="007762AC">
      <w:pPr>
        <w:pStyle w:val="Heading3"/>
      </w:pPr>
      <w:bookmarkStart w:id="3" w:name="on-desktop-and-web-clients"/>
      <w:r>
        <w:t>On desktop and web clients</w:t>
      </w:r>
    </w:p>
    <w:p w14:paraId="071711B3" w14:textId="77777777" w:rsidR="00AA7749" w:rsidRDefault="007762AC">
      <w:pPr>
        <w:numPr>
          <w:ilvl w:val="0"/>
          <w:numId w:val="3"/>
        </w:numPr>
      </w:pPr>
      <w:r>
        <w:t xml:space="preserve">Select </w:t>
      </w:r>
      <w:r>
        <w:rPr>
          <w:b/>
          <w:bCs/>
        </w:rPr>
        <w:t>More</w:t>
      </w:r>
      <w:r>
        <w:t xml:space="preserve"> (the ellipsis) on the Microsoft Teams app bar.</w:t>
      </w:r>
    </w:p>
    <w:p w14:paraId="1B0EA904" w14:textId="77777777" w:rsidR="00AA7749" w:rsidRDefault="007762AC">
      <w:pPr>
        <w:numPr>
          <w:ilvl w:val="0"/>
          <w:numId w:val="3"/>
        </w:numPr>
      </w:pPr>
      <w:r>
        <w:t xml:space="preserve">In the search field, type </w:t>
      </w:r>
      <w:r>
        <w:rPr>
          <w:b/>
          <w:bCs/>
        </w:rPr>
        <w:t xml:space="preserve">Viva </w:t>
      </w:r>
      <w:r>
        <w:rPr>
          <w:b/>
          <w:bCs/>
        </w:rPr>
        <w:t>Insights</w:t>
      </w:r>
      <w:r>
        <w:t>.</w:t>
      </w:r>
    </w:p>
    <w:p w14:paraId="1C76BFA5" w14:textId="77777777" w:rsidR="00AA7749" w:rsidRDefault="007762AC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261DD88" wp14:editId="6F7C81D8">
            <wp:extent cx="3857625" cy="3133725"/>
            <wp:effectExtent l="0" t="0" r="0" b="0"/>
            <wp:docPr id="1" name="Picture" descr="Type Viva Insight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ype-viva-insight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4AA8BC" w14:textId="77777777" w:rsidR="00AA7749" w:rsidRDefault="007762AC">
      <w:pPr>
        <w:numPr>
          <w:ilvl w:val="0"/>
          <w:numId w:val="3"/>
        </w:numPr>
      </w:pPr>
      <w:r>
        <w:t xml:space="preserve">Select </w:t>
      </w:r>
      <w:r>
        <w:rPr>
          <w:b/>
          <w:bCs/>
        </w:rPr>
        <w:t>Insights</w:t>
      </w:r>
      <w:r>
        <w:t xml:space="preserve"> to open the app.</w:t>
      </w:r>
    </w:p>
    <w:p w14:paraId="4A37FA5B" w14:textId="77777777" w:rsidR="00AA7749" w:rsidRDefault="007762AC">
      <w:pPr>
        <w:numPr>
          <w:ilvl w:val="0"/>
          <w:numId w:val="3"/>
        </w:numPr>
      </w:pPr>
      <w:r>
        <w:t xml:space="preserve">Right-click the app icon and select </w:t>
      </w:r>
      <w:r>
        <w:rPr>
          <w:b/>
          <w:bCs/>
        </w:rPr>
        <w:t>Pin</w:t>
      </w:r>
      <w:r>
        <w:t xml:space="preserve"> (</w:t>
      </w:r>
      <w:r>
        <w:rPr>
          <w:noProof/>
        </w:rPr>
        <w:drawing>
          <wp:inline distT="0" distB="0" distL="0" distR="0" wp14:anchorId="168E3AB3" wp14:editId="696EA8FC">
            <wp:extent cx="192505" cy="192505"/>
            <wp:effectExtent l="0" t="0" r="0" b="0"/>
            <wp:docPr id="2" name="Picture" descr="Pin an app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i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) to make and keep your app visible in the Teams app bar.</w:t>
      </w:r>
    </w:p>
    <w:p w14:paraId="608C4887" w14:textId="77777777" w:rsidR="00AA7749" w:rsidRDefault="007762AC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5555C215" wp14:editId="5603871B">
            <wp:extent cx="3752850" cy="2905125"/>
            <wp:effectExtent l="0" t="0" r="0" b="0"/>
            <wp:docPr id="3" name="Picture" descr="Pin an app in Team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in-an-app-in-team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90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7724C0" w14:textId="77777777" w:rsidR="00AA7749" w:rsidRDefault="007762AC">
      <w:pPr>
        <w:pStyle w:val="BlockText"/>
      </w:pPr>
      <w:r>
        <w:t>[!Tip] You can reorder apps in the Teams app bar by dragging the app</w:t>
      </w:r>
      <w:r>
        <w:t xml:space="preserve">s’ icons. For more information about pinning and unpinning apps in Microsoft Teams, see </w:t>
      </w:r>
      <w:hyperlink r:id="rId10">
        <w:r>
          <w:rPr>
            <w:rStyle w:val="Hyperlink"/>
          </w:rPr>
          <w:t>Pin an app for easy access</w:t>
        </w:r>
      </w:hyperlink>
      <w:r>
        <w:t>.</w:t>
      </w:r>
    </w:p>
    <w:p w14:paraId="0DC9D4DD" w14:textId="77777777" w:rsidR="00AA7749" w:rsidRDefault="007762AC">
      <w:pPr>
        <w:pStyle w:val="Heading3"/>
      </w:pPr>
      <w:bookmarkStart w:id="4" w:name="on-the-ios-and-android-mobile-platforms"/>
      <w:bookmarkEnd w:id="3"/>
      <w:r>
        <w:t>On the iOS and Andro</w:t>
      </w:r>
      <w:r>
        <w:t>id mobile platforms</w:t>
      </w:r>
    </w:p>
    <w:p w14:paraId="12F7CBB9" w14:textId="77777777" w:rsidR="00AA7749" w:rsidRDefault="007762AC">
      <w:pPr>
        <w:numPr>
          <w:ilvl w:val="0"/>
          <w:numId w:val="4"/>
        </w:numPr>
      </w:pPr>
      <w:r>
        <w:t xml:space="preserve">Select </w:t>
      </w:r>
      <w:r>
        <w:rPr>
          <w:b/>
          <w:bCs/>
        </w:rPr>
        <w:t>More</w:t>
      </w:r>
      <w:r>
        <w:t xml:space="preserve"> (the ellipsis) on the Microsoft Teams app bar.</w:t>
      </w:r>
      <w:r>
        <w:br/>
      </w:r>
    </w:p>
    <w:p w14:paraId="474F3CD7" w14:textId="77777777" w:rsidR="00AA7749" w:rsidRDefault="007762AC">
      <w:pPr>
        <w:numPr>
          <w:ilvl w:val="0"/>
          <w:numId w:val="4"/>
        </w:numPr>
      </w:pPr>
      <w:r>
        <w:t xml:space="preserve">Select </w:t>
      </w:r>
      <w:r>
        <w:rPr>
          <w:b/>
          <w:bCs/>
        </w:rPr>
        <w:t>Insights</w:t>
      </w:r>
      <w:r>
        <w:t xml:space="preserve"> to open the app.</w:t>
      </w:r>
    </w:p>
    <w:p w14:paraId="45DDECA1" w14:textId="77777777" w:rsidR="00AA7749" w:rsidRDefault="007762AC">
      <w:pPr>
        <w:numPr>
          <w:ilvl w:val="0"/>
          <w:numId w:val="4"/>
        </w:numPr>
      </w:pPr>
      <w:r>
        <w:t xml:space="preserve">Select </w:t>
      </w:r>
      <w:r>
        <w:rPr>
          <w:b/>
          <w:bCs/>
        </w:rPr>
        <w:t>Reorder</w:t>
      </w:r>
      <w:r>
        <w:t xml:space="preserve"> and then drag the app’s icon to remove it from the </w:t>
      </w:r>
      <w:r>
        <w:rPr>
          <w:b/>
          <w:bCs/>
        </w:rPr>
        <w:t>More</w:t>
      </w:r>
      <w:r>
        <w:t xml:space="preserve"> section.</w:t>
      </w:r>
    </w:p>
    <w:p w14:paraId="6DCBC53C" w14:textId="77777777" w:rsidR="00AA7749" w:rsidRDefault="007762AC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062EABA" wp14:editId="4DD3CC31">
            <wp:extent cx="1549667" cy="2550694"/>
            <wp:effectExtent l="0" t="0" r="0" b="0"/>
            <wp:docPr id="4" name="Picture" descr="Reorder android app ic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os-android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667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CB0925" w14:textId="77777777" w:rsidR="00AA7749" w:rsidRDefault="007762AC">
      <w:pPr>
        <w:numPr>
          <w:ilvl w:val="0"/>
          <w:numId w:val="4"/>
        </w:numPr>
      </w:pPr>
      <w:r>
        <w:t xml:space="preserve">Select </w:t>
      </w:r>
      <w:r>
        <w:rPr>
          <w:b/>
          <w:bCs/>
        </w:rPr>
        <w:t>Done</w:t>
      </w:r>
      <w:r>
        <w:t xml:space="preserve"> </w:t>
      </w:r>
      <w:r>
        <w:t>to save your changes.</w:t>
      </w:r>
    </w:p>
    <w:p w14:paraId="692AA376" w14:textId="77777777" w:rsidR="00AA7749" w:rsidRDefault="007762AC">
      <w:pPr>
        <w:pStyle w:val="Heading3"/>
      </w:pPr>
      <w:bookmarkStart w:id="5" w:name="install-the-app"/>
      <w:bookmarkEnd w:id="4"/>
      <w:r>
        <w:lastRenderedPageBreak/>
        <w:t>Install the app</w:t>
      </w:r>
    </w:p>
    <w:p w14:paraId="23CDC999" w14:textId="77777777" w:rsidR="00AA7749" w:rsidRDefault="007762AC">
      <w:pPr>
        <w:pStyle w:val="FirstParagraph"/>
      </w:pPr>
      <w:r>
        <w:t xml:space="preserve">This section describes how to install the Microsoft Viva Insights app for yourself. (If you’re an admin who will install the Viva Insights app for an organization, see </w:t>
      </w:r>
      <w:hyperlink r:id="rId12">
        <w:r>
          <w:rPr>
            <w:rStyle w:val="Hyperlink"/>
          </w:rPr>
          <w:t>Admin tasks</w:t>
        </w:r>
      </w:hyperlink>
      <w:r>
        <w:t>.)</w:t>
      </w:r>
    </w:p>
    <w:p w14:paraId="28BBC35B" w14:textId="77777777" w:rsidR="00AA7749" w:rsidRDefault="007762AC">
      <w:pPr>
        <w:numPr>
          <w:ilvl w:val="0"/>
          <w:numId w:val="5"/>
        </w:numPr>
      </w:pPr>
      <w:r>
        <w:t>Open Microsoft Teams on t</w:t>
      </w:r>
      <w:r>
        <w:t>he web or in a desktop client.</w:t>
      </w:r>
    </w:p>
    <w:p w14:paraId="46424C8E" w14:textId="77777777" w:rsidR="00AA7749" w:rsidRDefault="007762AC">
      <w:pPr>
        <w:numPr>
          <w:ilvl w:val="0"/>
          <w:numId w:val="5"/>
        </w:numPr>
      </w:pPr>
      <w:r>
        <w:t xml:space="preserve">At the bottom of the Microsoft Teams app bar (on the left), select </w:t>
      </w:r>
      <w:r>
        <w:rPr>
          <w:b/>
          <w:bCs/>
        </w:rPr>
        <w:t>Apps</w:t>
      </w:r>
      <w:r>
        <w:t>:</w:t>
      </w:r>
    </w:p>
    <w:p w14:paraId="787FBCE6" w14:textId="77777777" w:rsidR="00AA7749" w:rsidRDefault="007762AC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14D5FD9" wp14:editId="2062DED3">
            <wp:extent cx="4914900" cy="2295525"/>
            <wp:effectExtent l="0" t="0" r="0" b="0"/>
            <wp:docPr id="5" name="Picture" descr="Apps icon in Team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eams-apps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29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5FDB4C" w14:textId="77777777" w:rsidR="00AA7749" w:rsidRDefault="007762AC">
      <w:pPr>
        <w:numPr>
          <w:ilvl w:val="0"/>
          <w:numId w:val="5"/>
        </w:numPr>
      </w:pPr>
      <w:r>
        <w:t xml:space="preserve">In the search field under </w:t>
      </w:r>
      <w:r>
        <w:rPr>
          <w:b/>
          <w:bCs/>
        </w:rPr>
        <w:t>Apps</w:t>
      </w:r>
      <w:r>
        <w:t xml:space="preserve">, type </w:t>
      </w:r>
      <w:r>
        <w:rPr>
          <w:b/>
          <w:bCs/>
        </w:rPr>
        <w:t>Microsoft Viva Insights</w:t>
      </w:r>
      <w:r>
        <w:t>:</w:t>
      </w:r>
    </w:p>
    <w:p w14:paraId="226CC52F" w14:textId="77777777" w:rsidR="00AA7749" w:rsidRDefault="007762AC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0C0B1A13" wp14:editId="20F40114">
            <wp:extent cx="4181475" cy="2619375"/>
            <wp:effectExtent l="0" t="0" r="0" b="0"/>
            <wp:docPr id="6" name="Picture" descr="Search for Insight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pps-search-insights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475" cy="261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50DAC6" w14:textId="77777777" w:rsidR="00AA7749" w:rsidRDefault="007762AC">
      <w:pPr>
        <w:numPr>
          <w:ilvl w:val="0"/>
          <w:numId w:val="5"/>
        </w:numPr>
      </w:pPr>
      <w:r>
        <w:t xml:space="preserve">Select the </w:t>
      </w:r>
      <w:r>
        <w:rPr>
          <w:b/>
          <w:bCs/>
        </w:rPr>
        <w:t>Insights</w:t>
      </w:r>
      <w:r>
        <w:t xml:space="preserve"> app:</w:t>
      </w:r>
    </w:p>
    <w:p w14:paraId="28E5AE2E" w14:textId="77777777" w:rsidR="00AA7749" w:rsidRDefault="007762AC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4BDA1C41" wp14:editId="097AC81A">
            <wp:extent cx="4200525" cy="1790700"/>
            <wp:effectExtent l="0" t="0" r="0" b="0"/>
            <wp:docPr id="7" name="Picture" descr="Select Insights app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elect-insights-app-team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A4558B" w14:textId="77777777" w:rsidR="00AA7749" w:rsidRDefault="007762AC">
      <w:pPr>
        <w:numPr>
          <w:ilvl w:val="0"/>
          <w:numId w:val="5"/>
        </w:numPr>
      </w:pPr>
      <w:r>
        <w:t xml:space="preserve">Select </w:t>
      </w:r>
      <w:r>
        <w:rPr>
          <w:b/>
          <w:bCs/>
        </w:rPr>
        <w:t>Add</w:t>
      </w:r>
      <w:r>
        <w:t>:</w:t>
      </w:r>
    </w:p>
    <w:p w14:paraId="2772A07F" w14:textId="77777777" w:rsidR="00AA7749" w:rsidRDefault="007762AC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465B42CB" wp14:editId="361E4C2D">
            <wp:extent cx="5334000" cy="4209756"/>
            <wp:effectExtent l="0" t="0" r="0" b="0"/>
            <wp:docPr id="8" name="Picture" descr="Add for me butt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dd-for-m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04E5C" w14:textId="77777777" w:rsidR="00AA7749" w:rsidRDefault="007762AC">
      <w:pPr>
        <w:pStyle w:val="FirstParagraph"/>
      </w:pPr>
      <w:r>
        <w:t>This step adds the Insights app to all the places where you might use Microsoft Teams: the Teams desktop client, Teams on the web, and Teams on a mobile device. After you’ve added the Insights app, you have access to all</w:t>
      </w:r>
      <w:r>
        <w:t xml:space="preserve"> of its features, including </w:t>
      </w:r>
      <w:hyperlink r:id="rId17">
        <w:r>
          <w:rPr>
            <w:rStyle w:val="Hyperlink"/>
          </w:rPr>
          <w:t>Praise</w:t>
        </w:r>
      </w:hyperlink>
      <w:r>
        <w:t xml:space="preserve">, </w:t>
      </w:r>
      <w:hyperlink r:id="rId18">
        <w:r>
          <w:rPr>
            <w:rStyle w:val="Hyperlink"/>
          </w:rPr>
          <w:t>Protect time</w:t>
        </w:r>
      </w:hyperlink>
      <w:r>
        <w:t xml:space="preserve">, </w:t>
      </w:r>
      <w:hyperlink r:id="rId19">
        <w:r>
          <w:rPr>
            <w:rStyle w:val="Hyperlink"/>
          </w:rPr>
          <w:t>Reflect</w:t>
        </w:r>
      </w:hyperlink>
      <w:r>
        <w:t xml:space="preserve">, </w:t>
      </w:r>
      <w:hyperlink r:id="rId20">
        <w:r>
          <w:rPr>
            <w:rStyle w:val="Hyperlink"/>
          </w:rPr>
          <w:t>Stay conne</w:t>
        </w:r>
        <w:r>
          <w:rPr>
            <w:rStyle w:val="Hyperlink"/>
          </w:rPr>
          <w:t>cted</w:t>
        </w:r>
      </w:hyperlink>
      <w:r>
        <w:t xml:space="preserve">, and </w:t>
      </w:r>
      <w:hyperlink r:id="rId21">
        <w:r>
          <w:rPr>
            <w:rStyle w:val="Hyperlink"/>
          </w:rPr>
          <w:t>Virtual commute</w:t>
        </w:r>
      </w:hyperlink>
      <w:r>
        <w:t>.</w:t>
      </w:r>
    </w:p>
    <w:p w14:paraId="3A8AF6DD" w14:textId="77777777" w:rsidR="00AA7749" w:rsidRDefault="007762AC">
      <w:pPr>
        <w:pStyle w:val="BlockText"/>
      </w:pPr>
      <w:r>
        <w:t xml:space="preserve">[!Note] You can also locate the Insights app through this link: </w:t>
      </w:r>
      <w:hyperlink r:id="rId22">
        <w:r>
          <w:rPr>
            <w:rStyle w:val="Hyperlink"/>
          </w:rPr>
          <w:t>https://aka.ms/InsightsTeamsApp</w:t>
        </w:r>
      </w:hyperlink>
      <w:r>
        <w:t>.</w:t>
      </w:r>
    </w:p>
    <w:p w14:paraId="002D5528" w14:textId="77777777" w:rsidR="00AA7749" w:rsidRDefault="007762AC">
      <w:pPr>
        <w:pStyle w:val="Heading3"/>
      </w:pPr>
      <w:bookmarkStart w:id="6" w:name="uninstall-the-app"/>
      <w:bookmarkEnd w:id="5"/>
      <w:commentRangeStart w:id="7"/>
      <w:r>
        <w:lastRenderedPageBreak/>
        <w:t xml:space="preserve">Uninstall </w:t>
      </w:r>
      <w:commentRangeEnd w:id="7"/>
      <w:r w:rsidR="00B06F21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7"/>
      </w:r>
      <w:r>
        <w:t>the app</w:t>
      </w:r>
    </w:p>
    <w:p w14:paraId="66287CFA" w14:textId="77777777" w:rsidR="00AA7749" w:rsidRDefault="007762AC">
      <w:pPr>
        <w:pStyle w:val="FirstParagraph"/>
      </w:pPr>
      <w:r>
        <w:t>This sectio</w:t>
      </w:r>
      <w:r>
        <w:t>n describes how to uninstall the Microsoft Viva Insights app from Teams.</w:t>
      </w:r>
    </w:p>
    <w:p w14:paraId="3A4F6B6C" w14:textId="77777777" w:rsidR="00AA7749" w:rsidRDefault="007762AC">
      <w:pPr>
        <w:numPr>
          <w:ilvl w:val="0"/>
          <w:numId w:val="6"/>
        </w:numPr>
      </w:pPr>
      <w:r>
        <w:t>In Teams, select the ellipsis (…) on the left pane:</w:t>
      </w:r>
    </w:p>
    <w:p w14:paraId="13D8E5FA" w14:textId="77777777" w:rsidR="00AA7749" w:rsidRDefault="007762AC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435D1970" wp14:editId="65A5B547">
            <wp:extent cx="952500" cy="2895600"/>
            <wp:effectExtent l="0" t="0" r="0" b="0"/>
            <wp:docPr id="9" name="Picture" descr="Select ellipsi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elect-ellipsis-narrow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F235DB" w14:textId="77777777" w:rsidR="00AA7749" w:rsidRDefault="007762AC">
      <w:pPr>
        <w:numPr>
          <w:ilvl w:val="0"/>
          <w:numId w:val="6"/>
        </w:numPr>
      </w:pPr>
      <w:r>
        <w:t>If the Viva Insights app is not visible in your most recent view, find it by using search:</w:t>
      </w:r>
    </w:p>
    <w:p w14:paraId="7E08D64B" w14:textId="77777777" w:rsidR="00AA7749" w:rsidRDefault="007762AC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1284B99" wp14:editId="21E8E827">
            <wp:extent cx="3962400" cy="1647825"/>
            <wp:effectExtent l="0" t="0" r="0" b="0"/>
            <wp:docPr id="10" name="Picture" descr="Search for Insights ap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ind-insights-app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64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C58DA6" w14:textId="77777777" w:rsidR="00AA7749" w:rsidRDefault="007762AC">
      <w:pPr>
        <w:numPr>
          <w:ilvl w:val="0"/>
          <w:numId w:val="6"/>
        </w:numPr>
      </w:pPr>
      <w:r>
        <w:t xml:space="preserve">Right-click the </w:t>
      </w:r>
      <w:r>
        <w:rPr>
          <w:b/>
          <w:bCs/>
        </w:rPr>
        <w:t>Insights</w:t>
      </w:r>
      <w:r>
        <w:t xml:space="preserve"> app and then select </w:t>
      </w:r>
      <w:r>
        <w:rPr>
          <w:b/>
          <w:bCs/>
        </w:rPr>
        <w:t>Uninstall</w:t>
      </w:r>
      <w:r>
        <w:t xml:space="preserve"> on the shortcut menu:</w:t>
      </w:r>
    </w:p>
    <w:p w14:paraId="48D7F8C3" w14:textId="77777777" w:rsidR="00AA7749" w:rsidRDefault="007762AC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7F1EE326" wp14:editId="5EFD37D7">
            <wp:extent cx="5334000" cy="1704771"/>
            <wp:effectExtent l="0" t="0" r="0" b="0"/>
            <wp:docPr id="11" name="Picture" descr="Shortcut menu – select Uninsta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option-menu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20CBB9" w14:textId="77777777" w:rsidR="00AA7749" w:rsidRDefault="007762AC">
      <w:pPr>
        <w:numPr>
          <w:ilvl w:val="0"/>
          <w:numId w:val="6"/>
        </w:numPr>
      </w:pPr>
      <w:r>
        <w:t xml:space="preserve">In the window that appears, select </w:t>
      </w:r>
      <w:r>
        <w:rPr>
          <w:b/>
          <w:bCs/>
        </w:rPr>
        <w:t>Uninstall</w:t>
      </w:r>
      <w:r>
        <w:t>:</w:t>
      </w:r>
    </w:p>
    <w:p w14:paraId="13346289" w14:textId="77777777" w:rsidR="00AA7749" w:rsidRDefault="007762AC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35429DE" wp14:editId="3ED6FFAB">
            <wp:extent cx="5334000" cy="1469930"/>
            <wp:effectExtent l="0" t="0" r="0" b="0"/>
            <wp:docPr id="12" name="Picture" descr="Confirm menu – select Uninsta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onfirm-uninstall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F2D43E" w14:textId="77777777" w:rsidR="00AA7749" w:rsidRDefault="007762AC">
      <w:pPr>
        <w:pStyle w:val="FirstParagraph"/>
      </w:pPr>
      <w:r>
        <w:t>The Viva Insights app is now uninstalled</w:t>
      </w:r>
      <w:r>
        <w:t xml:space="preserve"> from Teams:</w:t>
      </w:r>
    </w:p>
    <w:p w14:paraId="1BC52272" w14:textId="77777777" w:rsidR="00AA7749" w:rsidRDefault="007762AC">
      <w:pPr>
        <w:pStyle w:val="CaptionedFigure"/>
      </w:pPr>
      <w:r>
        <w:rPr>
          <w:noProof/>
        </w:rPr>
        <w:lastRenderedPageBreak/>
        <w:drawing>
          <wp:inline distT="0" distB="0" distL="0" distR="0" wp14:anchorId="591B0AAD" wp14:editId="7D757A97">
            <wp:extent cx="781050" cy="4238625"/>
            <wp:effectExtent l="0" t="0" r="0" b="0"/>
            <wp:docPr id="13" name="Picture" descr="App is no longer in left menu ba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uninstalled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0" cy="423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163989" w14:textId="77777777" w:rsidR="00AA7749" w:rsidRDefault="007762AC">
      <w:pPr>
        <w:pStyle w:val="Heading2"/>
      </w:pPr>
      <w:bookmarkStart w:id="8" w:name="related-topics"/>
      <w:bookmarkEnd w:id="2"/>
      <w:bookmarkEnd w:id="6"/>
      <w:r>
        <w:t>Related topics</w:t>
      </w:r>
    </w:p>
    <w:p w14:paraId="04A9ED8D" w14:textId="77777777" w:rsidR="00AA7749" w:rsidRDefault="007762AC">
      <w:pPr>
        <w:pStyle w:val="FirstParagraph"/>
      </w:pPr>
      <w:hyperlink r:id="rId32">
        <w:r>
          <w:rPr>
            <w:rStyle w:val="Hyperlink"/>
          </w:rPr>
          <w:t>Viva Insights overview</w:t>
        </w:r>
      </w:hyperlink>
      <w:bookmarkEnd w:id="0"/>
      <w:bookmarkEnd w:id="8"/>
    </w:p>
    <w:sectPr w:rsidR="00AA7749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7" w:author="Paul Schafer" w:date="2021-09-14T13:37:00Z" w:initials="PS">
    <w:p w14:paraId="48BE76E9" w14:textId="77777777" w:rsidR="00B06F21" w:rsidRDefault="00B06F21">
      <w:pPr>
        <w:pStyle w:val="CommentText"/>
      </w:pPr>
      <w:r>
        <w:rPr>
          <w:rStyle w:val="CommentReference"/>
        </w:rPr>
        <w:annotationRef/>
      </w:r>
      <w:r>
        <w:t>@Rosemary Ochoa Vargas</w:t>
      </w:r>
    </w:p>
    <w:p w14:paraId="4DE4A4BB" w14:textId="77777777" w:rsidR="00B06F21" w:rsidRDefault="00B06F21" w:rsidP="00B130AD">
      <w:pPr>
        <w:pStyle w:val="CommentText"/>
      </w:pPr>
      <w:r>
        <w:t xml:space="preserve">This is the only new content in the doc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DE4A4B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EB2415" w16cex:dateUtc="2021-09-14T20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DE4A4BB" w16cid:durableId="24EB241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7F03F" w14:textId="77777777" w:rsidR="007762AC" w:rsidRDefault="007762AC">
      <w:pPr>
        <w:spacing w:after="0"/>
      </w:pPr>
      <w:r>
        <w:separator/>
      </w:r>
    </w:p>
  </w:endnote>
  <w:endnote w:type="continuationSeparator" w:id="0">
    <w:p w14:paraId="31852036" w14:textId="77777777" w:rsidR="007762AC" w:rsidRDefault="007762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F771D" w14:textId="77777777" w:rsidR="007762AC" w:rsidRDefault="007762AC">
      <w:r>
        <w:separator/>
      </w:r>
    </w:p>
  </w:footnote>
  <w:footnote w:type="continuationSeparator" w:id="0">
    <w:p w14:paraId="22166B09" w14:textId="77777777" w:rsidR="007762AC" w:rsidRDefault="007762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E38AC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5F8EE6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0D09D9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aul Schafer">
    <w15:presenceInfo w15:providerId="AD" w15:userId="S::v-pausch@microsoft.com::d7f8c48e-4608-4204-b63e-3aa4f759583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762AC"/>
    <w:rsid w:val="00784D58"/>
    <w:rsid w:val="008D6863"/>
    <w:rsid w:val="00AA7749"/>
    <w:rsid w:val="00B06F21"/>
    <w:rsid w:val="00B86B75"/>
    <w:rsid w:val="00BC48D5"/>
    <w:rsid w:val="00C36279"/>
    <w:rsid w:val="00D21A6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37C17"/>
  <w15:docId w15:val="{33784689-C9E3-4F72-9005-174E161BA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CommentReference">
    <w:name w:val="annotation reference"/>
    <w:basedOn w:val="DefaultParagraphFont"/>
    <w:semiHidden/>
    <w:unhideWhenUsed/>
    <w:rsid w:val="00B06F2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B06F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B06F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06F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06F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viva-insights-protect-time.md" TargetMode="External"/><Relationship Id="rId26" Type="http://schemas.microsoft.com/office/2018/08/relationships/commentsExtensible" Target="commentsExtensible.xml"/><Relationship Id="rId3" Type="http://schemas.openxmlformats.org/officeDocument/2006/relationships/settings" Target="settings.xml"/><Relationship Id="rId21" Type="http://schemas.openxmlformats.org/officeDocument/2006/relationships/hyperlink" Target="viva-insights-virtual-commute.md" TargetMode="External"/><Relationship Id="rId34" Type="http://schemas.microsoft.com/office/2011/relationships/people" Target="people.xml"/><Relationship Id="rId7" Type="http://schemas.openxmlformats.org/officeDocument/2006/relationships/image" Target="media/image1.png"/><Relationship Id="rId12" Type="http://schemas.openxmlformats.org/officeDocument/2006/relationships/hyperlink" Target="viva-teams-app-admin-tasks.md" TargetMode="External"/><Relationship Id="rId17" Type="http://schemas.openxmlformats.org/officeDocument/2006/relationships/hyperlink" Target="viva-insights-praise.md" TargetMode="External"/><Relationship Id="rId25" Type="http://schemas.microsoft.com/office/2016/09/relationships/commentsIds" Target="commentsIds.xm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hyperlink" Target="viva-insights-stay-connected.md" TargetMode="External"/><Relationship Id="rId29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microsoft.com/office/2011/relationships/commentsExtended" Target="commentsExtended.xml"/><Relationship Id="rId32" Type="http://schemas.openxmlformats.org/officeDocument/2006/relationships/hyperlink" Target="viva-teams-app.md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comments" Target="comments.xml"/><Relationship Id="rId28" Type="http://schemas.openxmlformats.org/officeDocument/2006/relationships/image" Target="media/image10.png"/><Relationship Id="rId10" Type="http://schemas.openxmlformats.org/officeDocument/2006/relationships/hyperlink" Target="https://support.microsoft.com/office/pin-an-app-for-easy-access-3045fd44-6604-4ba7-8ecc-1c0d525e89ec" TargetMode="External"/><Relationship Id="rId19" Type="http://schemas.openxmlformats.org/officeDocument/2006/relationships/hyperlink" Target="viva-insights-reflect.md" TargetMode="External"/><Relationship Id="rId31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hyperlink" Target="https://aka.ms/InsightsTeamsApp" TargetMode="External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465</Words>
  <Characters>2657</Characters>
  <Application>Microsoft Office Word</Application>
  <DocSecurity>0</DocSecurity>
  <Lines>22</Lines>
  <Paragraphs>6</Paragraphs>
  <ScaleCrop>false</ScaleCrop>
  <Company/>
  <LinksUpToDate>false</LinksUpToDate>
  <CharactersWithSpaces>3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ul Schafer</cp:lastModifiedBy>
  <cp:revision>3</cp:revision>
  <dcterms:created xsi:type="dcterms:W3CDTF">2021-09-14T20:26:00Z</dcterms:created>
  <dcterms:modified xsi:type="dcterms:W3CDTF">2021-09-14T20:39:00Z</dcterms:modified>
</cp:coreProperties>
</file>